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586E8000" w:rsidR="00E77033" w:rsidRPr="00901997" w:rsidRDefault="00E77033" w:rsidP="00EC50FE">
      <w:pPr>
        <w:spacing w:line="480" w:lineRule="auto"/>
      </w:pPr>
      <w:r w:rsidRPr="00901997">
        <w:t>Aim: 1</w:t>
      </w:r>
      <w:r w:rsidR="00DC103A" w:rsidRPr="00901997">
        <w:t xml:space="preserve">) </w:t>
      </w:r>
      <w:r w:rsidR="005E3014" w:rsidRPr="00901997">
        <w:t>a review of methodologies for publication bias</w:t>
      </w:r>
      <w:r w:rsidR="00FF754C">
        <w:t xml:space="preserve"> in relation to a new survey</w:t>
      </w:r>
      <w:r w:rsidR="005E3014" w:rsidRPr="00901997">
        <w:t xml:space="preserve">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ins w:id="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ins w:id="2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bar>
                    <m:barPr>
                      <m:pos m:val="top"/>
                      <m:ctrlPr>
                        <w:ins w:id="2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ins w:id="2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radPr>
                <m:deg/>
                <m:e>
                  <m:f>
                    <m:fPr>
                      <m:ctrlPr>
                        <w:ins w:id="24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ins w:id="2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6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ins w:id="2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ins w:id="28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ins w:id="2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ins w:id="30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ins w:id="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ins w:id="3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ins w:id="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ins w:id="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3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3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ins w:id="3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ins w:id="4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ins w:id="4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ins w:id="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ins w:id="4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sSub>
                    <m:sSubPr>
                      <m:ctrlPr>
                        <w:ins w:id="4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6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ins w:id="4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bar>
                        <m:barPr>
                          <m:pos m:val="top"/>
                          <m:ctrlPr>
                            <w:ins w:id="4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49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ins w:id="5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3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5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ins w:id="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Sup>
                <m:sSubSupPr>
                  <m:ctrlPr>
                    <w:ins w:id="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ins w:id="5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ins w:id="5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SupPr>
                <m:e>
                  <m:bar>
                    <m:barPr>
                      <m:pos m:val="top"/>
                      <m:ctrlPr>
                        <w:ins w:id="6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ins w:id="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ins w:id="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6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ins w:id="65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ins w:id="6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ins w:id="67" w:author="Shinichi Nakagawa" w:date="2021-01-28T11:06:00Z">
                  <w:rPr>
                    <w:rFonts w:ascii="Cambria Math" w:hAnsi="Cambria Math" w:cs="Times New Roman"/>
                    <w:i/>
                    <w:lang w:val="en-AU"/>
                  </w:rPr>
                </w:ins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ins w:id="6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ins w:id="6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ins w:id="70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ins w:id="71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ins w:id="7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ins w:id="73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74"/>
      <w:commentRangeStart w:id="75"/>
      <w:r w:rsidRPr="00901997">
        <w:rPr>
          <w:lang w:eastAsia="x-none"/>
        </w:rPr>
        <w:t>weigh</w:t>
      </w:r>
      <w:commentRangeEnd w:id="74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4"/>
      </w:r>
      <w:commentRangeEnd w:id="75"/>
      <w:r w:rsidR="006F34C2">
        <w:rPr>
          <w:rStyle w:val="CommentReference"/>
          <w:rFonts w:ascii="Cambria" w:eastAsia="MS Mincho" w:hAnsi="Cambria"/>
          <w:color w:val="00000A"/>
        </w:rPr>
        <w:commentReference w:id="75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76"/>
      <w:commentRangeStart w:id="77"/>
      <w:r w:rsidRPr="00901997">
        <w:rPr>
          <w:lang w:eastAsia="x-none"/>
        </w:rPr>
        <w:t>‘random-effects model’</w:t>
      </w:r>
      <w:commentRangeEnd w:id="76"/>
      <w:r w:rsidR="00BE3E24">
        <w:rPr>
          <w:rStyle w:val="CommentReference"/>
          <w:rFonts w:ascii="Cambria" w:eastAsia="MS Mincho" w:hAnsi="Cambria"/>
          <w:color w:val="00000A"/>
        </w:rPr>
        <w:commentReference w:id="76"/>
      </w:r>
      <w:commentRangeEnd w:id="77"/>
      <w:r w:rsidR="00A77DAC">
        <w:rPr>
          <w:rStyle w:val="CommentReference"/>
          <w:rFonts w:ascii="Cambria" w:eastAsia="MS Mincho" w:hAnsi="Cambria"/>
          <w:color w:val="00000A"/>
        </w:rPr>
        <w:commentReference w:id="77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8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ins w:id="8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ins w:id="87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ins w:id="8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ins w:id="89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ins w:id="90" w:author="Shinichi Nakagawa" w:date="2021-01-28T11:06:00Z">
                <w:rPr>
                  <w:rFonts w:ascii="Cambria Math" w:hAnsi="Cambria Math"/>
                </w:rPr>
              </w:ins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ins w:id="9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ins w:id="9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ins w:id="93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ins w:id="9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ins w:id="9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ins w:id="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97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98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98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98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99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99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99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100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101"/>
      <w:r w:rsidR="000260D9" w:rsidRPr="00901997">
        <w:rPr>
          <w:lang w:eastAsia="x-none"/>
        </w:rPr>
        <w:t>Figure 3</w:t>
      </w:r>
      <w:commentRangeEnd w:id="101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1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102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102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2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103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103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3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104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104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4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105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105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5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106"/>
      <w:commentRangeStart w:id="107"/>
      <w:commentRangeStart w:id="108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106"/>
      <w:r w:rsidR="00371F1D">
        <w:rPr>
          <w:rStyle w:val="CommentReference"/>
          <w:rFonts w:ascii="Cambria" w:eastAsia="MS Mincho" w:hAnsi="Cambria"/>
          <w:color w:val="00000A"/>
        </w:rPr>
        <w:commentReference w:id="106"/>
      </w:r>
      <w:commentRangeEnd w:id="107"/>
      <w:r w:rsidR="00183EE1">
        <w:rPr>
          <w:rStyle w:val="CommentReference"/>
          <w:rFonts w:ascii="Cambria" w:eastAsia="MS Mincho" w:hAnsi="Cambria"/>
          <w:color w:val="00000A"/>
        </w:rPr>
        <w:commentReference w:id="107"/>
      </w:r>
      <w:commentRangeEnd w:id="108"/>
      <w:r w:rsidR="00AC017F">
        <w:rPr>
          <w:rStyle w:val="CommentReference"/>
          <w:rFonts w:ascii="Cambria" w:eastAsia="MS Mincho" w:hAnsi="Cambria"/>
          <w:color w:val="00000A"/>
        </w:rPr>
        <w:commentReference w:id="108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0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11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ins w:id="11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1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ins w:id="11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ins w:id="11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ins w:id="118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ins w:id="1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ins w:id="1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121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121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21"/>
      </w:r>
      <w:r w:rsidR="0088333F" w:rsidRPr="00901997">
        <w:t xml:space="preserve">the more </w:t>
      </w:r>
      <m:oMath>
        <m:sSub>
          <m:sSubPr>
            <m:ctrlPr>
              <w:ins w:id="12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ins w:id="12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ins w:id="12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2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2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3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ins w:id="132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ins w:id="133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ins w:id="13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136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136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36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13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3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3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14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4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1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1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1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147"/>
      <w:commentRangeStart w:id="148"/>
      <w:r w:rsidR="005A4FD2" w:rsidRPr="00901997">
        <w:rPr>
          <w:lang w:eastAsia="x-none"/>
        </w:rPr>
        <w:t>SE (</w:t>
      </w:r>
      <m:oMath>
        <m:sSub>
          <m:sSubPr>
            <m:ctrlPr>
              <w:ins w:id="14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147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47"/>
      </w:r>
      <w:commentRangeEnd w:id="148"/>
      <w:r w:rsidR="009562CC">
        <w:rPr>
          <w:rStyle w:val="CommentReference"/>
          <w:rFonts w:ascii="Cambria" w:eastAsia="MS Mincho" w:hAnsi="Cambria"/>
          <w:color w:val="00000A"/>
        </w:rPr>
        <w:commentReference w:id="148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150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150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0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>ewer than 5% of meta-analyses in ecology and evolution 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15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15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15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5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ins w:id="158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15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160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61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62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63" w:author="Shinichi Nakagawa" w:date="2021-01-28T11:06:00Z">
                                  <w:rPr>
                                    <w:rFonts w:ascii="Cambria Math" w:hAnsi="Cambria Math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ins w:id="16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16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ins w:id="166" w:author="Shinichi Nakagawa" w:date="2021-01-28T11:06:00Z">
                  <w:rPr>
                    <w:rFonts w:ascii="Cambria Math" w:hAnsi="Cambria Math"/>
                  </w:rPr>
                </w:ins>
              </m:ctrlPr>
            </m:fPr>
            <m:num>
              <m:sSub>
                <m:sSubPr>
                  <m:ctrlPr>
                    <w:ins w:id="1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ins w:id="168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ins w:id="169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ins w:id="17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171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1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17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17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ins w:id="17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ins w:id="17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ins w:id="177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ins w:id="17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pPr>
            <m:e>
              <m:d>
                <m:dPr>
                  <m:ctrlPr>
                    <w:ins w:id="17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dPr>
                <m:e>
                  <m:f>
                    <m:fPr>
                      <m:ctrlPr>
                        <w:ins w:id="180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ins w:id="181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ins w:id="182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ins w:id="183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ins w:id="184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ins w:id="185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ins w:id="186" w:author="Shinichi Nakagawa" w:date="2021-01-28T11:06:00Z">
                                  <w:rPr>
                                    <w:rFonts w:ascii="Cambria Math" w:hAnsi="Cambria Math" w:cs="Times New Roman"/>
                                    <w:lang w:val="en-AU"/>
                                  </w:rPr>
                                </w:ins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ins w:id="18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ins w:id="188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ins w:id="18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ins w:id="19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ins w:id="191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192"/>
      <w:r w:rsidR="000305AD" w:rsidRPr="00901997">
        <w:rPr>
          <w:lang w:eastAsia="x-none"/>
        </w:rPr>
        <w:t>Becker (</w:t>
      </w:r>
      <w:commentRangeEnd w:id="192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2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193"/>
      <w:r w:rsidR="006858B5" w:rsidRPr="00901997">
        <w:rPr>
          <w:lang w:eastAsia="x-none"/>
        </w:rPr>
        <w:t>,</w:t>
      </w:r>
      <w:commentRangeEnd w:id="193"/>
      <w:r w:rsidR="008D0945">
        <w:rPr>
          <w:rStyle w:val="CommentReference"/>
          <w:rFonts w:ascii="Cambria" w:eastAsia="MS Mincho" w:hAnsi="Cambria"/>
          <w:color w:val="00000A"/>
        </w:rPr>
        <w:commentReference w:id="193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194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195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195"/>
      <w:r w:rsidR="008D0945">
        <w:rPr>
          <w:rStyle w:val="CommentReference"/>
          <w:rFonts w:ascii="Cambria" w:eastAsia="MS Mincho" w:hAnsi="Cambria"/>
          <w:color w:val="00000A"/>
        </w:rPr>
        <w:commentReference w:id="195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196"/>
      <w:r w:rsidR="00C91B68" w:rsidRPr="00901997">
        <w:rPr>
          <w:lang w:eastAsia="x-none"/>
        </w:rPr>
        <w:t xml:space="preserve">till </w:t>
      </w:r>
      <w:commentRangeEnd w:id="196"/>
      <w:r w:rsidR="008D0945">
        <w:rPr>
          <w:rStyle w:val="CommentReference"/>
          <w:rFonts w:ascii="Cambria" w:eastAsia="MS Mincho" w:hAnsi="Cambria"/>
          <w:color w:val="00000A"/>
        </w:rPr>
        <w:commentReference w:id="196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197"/>
      <w:r w:rsidR="006A1F8C" w:rsidRPr="00901997">
        <w:rPr>
          <w:lang w:eastAsia="x-none"/>
        </w:rPr>
        <w:t xml:space="preserve">Figure 4e &amp; </w:t>
      </w:r>
      <w:commentRangeEnd w:id="197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97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198"/>
      <w:commentRangeStart w:id="199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200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198"/>
      <w:r w:rsidR="00BF7AFD">
        <w:rPr>
          <w:rStyle w:val="CommentReference"/>
          <w:rFonts w:ascii="Cambria" w:eastAsia="MS Mincho" w:hAnsi="Cambria"/>
          <w:color w:val="00000A"/>
        </w:rPr>
        <w:commentReference w:id="198"/>
      </w:r>
      <w:commentRangeEnd w:id="199"/>
      <w:r w:rsidR="00BD0BE1">
        <w:rPr>
          <w:rStyle w:val="CommentReference"/>
          <w:rFonts w:ascii="Cambria" w:eastAsia="MS Mincho" w:hAnsi="Cambria"/>
          <w:color w:val="00000A"/>
        </w:rPr>
        <w:commentReference w:id="199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201"/>
      <w:r w:rsidR="00E23139" w:rsidRPr="00901997">
        <w:rPr>
          <w:lang w:eastAsia="x-none"/>
        </w:rPr>
        <w:t>values</w:t>
      </w:r>
      <w:commentRangeEnd w:id="201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1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202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202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2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203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203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3"/>
      </w:r>
      <w:commentRangeStart w:id="204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204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4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205"/>
      <w:r w:rsidR="00406840" w:rsidRPr="00901997">
        <w:rPr>
          <w:lang w:eastAsia="x-none"/>
        </w:rPr>
        <w:t xml:space="preserve">cf. </w:t>
      </w:r>
      <w:commentRangeEnd w:id="205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05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206"/>
      <w:commentRangeStart w:id="207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206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6"/>
      </w:r>
      <w:commentRangeEnd w:id="207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207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1E03F1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ins w:id="2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1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ins w:id="21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ins w:id="21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ins w:id="21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ins w:id="21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ins w:id="22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221"/>
      <w:commentRangeStart w:id="222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221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1"/>
      </w:r>
      <w:commentRangeEnd w:id="222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22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ins w:id="223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ins w:id="22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ins w:id="22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ins w:id="22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22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2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2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ins w:id="23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ins w:id="23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3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ins w:id="23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237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ins w:id="2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239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239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9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240"/>
      <w:r w:rsidR="00CC60FD" w:rsidRPr="00901997">
        <w:rPr>
          <w:lang w:eastAsia="x-none"/>
        </w:rPr>
        <w:t>residuals</w:t>
      </w:r>
      <w:commentRangeEnd w:id="240"/>
      <w:r w:rsidR="00C2441A">
        <w:rPr>
          <w:rStyle w:val="CommentReference"/>
          <w:rFonts w:ascii="Cambria" w:eastAsia="MS Mincho" w:hAnsi="Cambria"/>
          <w:color w:val="00000A"/>
        </w:rPr>
        <w:commentReference w:id="240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4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4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4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4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5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ins w:id="2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5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ins w:id="25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5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ins w:id="2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ins w:id="26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ins w:id="266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ins w:id="267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mPr>
                <m:mr>
                  <m:e>
                    <m:sSubSup>
                      <m:sSubSupPr>
                        <m:ctrlPr>
                          <w:ins w:id="268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69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ins w:id="270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ins w:id="271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ins w:id="272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ins w:id="273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ins w:id="274" w:author="Shinichi Nakagawa" w:date="2021-01-28T11:06:00Z">
                            <w:rPr>
                              <w:rFonts w:ascii="Cambria Math" w:hAnsi="Cambria Math"/>
                            </w:rPr>
                          </w:ins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ins w:id="27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ins w:id="2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27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27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7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28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28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ins w:id="284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ins w:id="285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ins w:id="28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ins w:id="28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ins w:id="28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2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2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ins w:id="29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2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ins w:id="296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ins w:id="29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298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298"/>
      <w:r w:rsidR="006A0381">
        <w:rPr>
          <w:rStyle w:val="CommentReference"/>
          <w:rFonts w:ascii="Cambria" w:eastAsia="MS Mincho" w:hAnsi="Cambria"/>
          <w:color w:val="00000A"/>
        </w:rPr>
        <w:commentReference w:id="298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299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1E03F1" w:rsidP="00EC50FE">
      <w:pPr>
        <w:spacing w:line="480" w:lineRule="auto"/>
      </w:pPr>
      <m:oMathPara>
        <m:oMath>
          <m:sSub>
            <m:sSubPr>
              <m:ctrlPr>
                <w:ins w:id="30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03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4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5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1E03F1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ins w:id="30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ins w:id="30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0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ins w:id="310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1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ins w:id="312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ins w:id="313" w:author="Shinichi Nakagawa" w:date="2021-01-28T11:06:00Z">
                  <w:rPr>
                    <w:rFonts w:ascii="Cambria Math" w:hAnsi="Cambria Math"/>
                  </w:rPr>
                </w:ins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ins w:id="3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15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ins w:id="316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7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8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ins w:id="319" w:author="Shinichi Nakagawa" w:date="2021-01-28T11:06:00Z">
                  <w:rPr>
                    <w:rFonts w:ascii="Cambria Math" w:hAnsi="Cambria Math"/>
                  </w:rPr>
                </w:ins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ins w:id="320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32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32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32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32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322"/>
      <w:r w:rsidR="00574304">
        <w:rPr>
          <w:rStyle w:val="CommentReference"/>
          <w:rFonts w:ascii="Cambria" w:eastAsia="MS Mincho" w:hAnsi="Cambria"/>
          <w:color w:val="00000A"/>
        </w:rPr>
        <w:commentReference w:id="32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32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323"/>
      <w:r w:rsidR="00574304">
        <w:rPr>
          <w:rStyle w:val="CommentReference"/>
          <w:rFonts w:ascii="Cambria" w:eastAsia="MS Mincho" w:hAnsi="Cambria"/>
          <w:color w:val="00000A"/>
        </w:rPr>
        <w:commentReference w:id="32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ins w:id="324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325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326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327"/>
      <w:r w:rsidR="00240C9F" w:rsidRPr="00901997">
        <w:rPr>
          <w:lang w:eastAsia="x-none"/>
        </w:rPr>
        <w:t xml:space="preserve">dependent effect sizes </w:t>
      </w:r>
      <w:commentRangeEnd w:id="327"/>
      <w:r w:rsidR="00DD360C">
        <w:rPr>
          <w:rStyle w:val="CommentReference"/>
          <w:rFonts w:ascii="Cambria" w:eastAsia="MS Mincho" w:hAnsi="Cambria"/>
          <w:color w:val="00000A"/>
        </w:rPr>
        <w:commentReference w:id="327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326"/>
      <w:r w:rsidR="008D3198">
        <w:rPr>
          <w:rStyle w:val="CommentReference"/>
          <w:rFonts w:ascii="Cambria" w:eastAsia="MS Mincho" w:hAnsi="Cambria"/>
          <w:color w:val="00000A"/>
        </w:rPr>
        <w:commentReference w:id="326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ins w:id="32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2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330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ins w:id="33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acc>
                <m:accPr>
                  <m:chr m:val="̃"/>
                  <m:ctrlPr>
                    <w:ins w:id="33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3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3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3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3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3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ins w:id="33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3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ins w:id="34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acc>
                    <m:accPr>
                      <m:chr m:val="̃"/>
                      <m:ctrlPr>
                        <w:ins w:id="342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sSub>
                <m:sSubPr>
                  <m:ctrlPr>
                    <w:ins w:id="344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ins w:id="34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ins w:id="346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ins w:id="34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ins w:id="34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49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ins w:id="35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ins w:id="35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ins w:id="352" w:author="Shinichi Nakagawa" w:date="2021-01-28T11:06:00Z">
                <w:rPr>
                  <w:rFonts w:ascii="Cambria Math" w:hAnsi="Cambria Math"/>
                </w:rPr>
              </w:ins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5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5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5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5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5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5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5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1E03F1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6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6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6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ins w:id="36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dPr>
            <m:e>
              <m:f>
                <m:fPr>
                  <m:ctrlPr>
                    <w:ins w:id="367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68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69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7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ins w:id="373" w:author="Shinichi Nakagawa" w:date="2021-01-28T11:06:00Z">
                <w:rPr>
                  <w:rFonts w:ascii="Cambria Math" w:hAnsi="Cambria Math"/>
                </w:rPr>
              </w:ins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ins w:id="374" w:author="Shinichi Nakagawa" w:date="2021-01-28T11:06:00Z">
                    <w:rPr>
                      <w:rFonts w:ascii="Cambria Math" w:hAnsi="Cambria Math"/>
                    </w:rPr>
                  </w:ins>
                </m:ctrlPr>
              </m:sSubPr>
              <m:e>
                <m:acc>
                  <m:accPr>
                    <m:chr m:val="̃"/>
                    <m:ctrlPr>
                      <w:ins w:id="375" w:author="Shinichi Nakagawa" w:date="2021-01-28T11:06:00Z">
                        <w:rPr>
                          <w:rFonts w:ascii="Cambria Math" w:hAnsi="Cambria Math"/>
                        </w:rPr>
                      </w:ins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ins w:id="37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7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ins w:id="378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379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380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ins w:id="38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ins w:id="38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ins w:id="38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radPr>
            <m:deg/>
            <m:e>
              <m:f>
                <m:fPr>
                  <m:ctrlPr>
                    <w:ins w:id="385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ins w:id="386" w:author="Shinichi Nakagawa" w:date="2021-01-28T11:06:00Z">
                          <w:rPr>
                            <w:rFonts w:ascii="Cambria Math" w:hAnsi="Cambria Math" w:cs="Times New Roman"/>
                            <w:lang w:val="en-AU"/>
                          </w:rPr>
                        </w:ins>
                      </m:ctrlPr>
                    </m:sSubPr>
                    <m:e>
                      <m:acc>
                        <m:accPr>
                          <m:chr m:val="̃"/>
                          <m:ctrlPr>
                            <w:ins w:id="387" w:author="Shinichi Nakagawa" w:date="2021-01-28T11:06:00Z">
                              <w:rPr>
                                <w:rFonts w:ascii="Cambria Math" w:hAnsi="Cambria Math" w:cs="Times New Roman"/>
                                <w:lang w:val="en-AU"/>
                              </w:rPr>
                            </w:ins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8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ins w:id="38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ins w:id="39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ins w:id="391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ins w:id="392" w:author="Shinichi Nakagawa" w:date="2021-01-28T11:06:00Z">
                      <w:rPr>
                        <w:rFonts w:ascii="Cambria Math" w:hAnsi="Cambria Math" w:cs="Times New Roman"/>
                        <w:lang w:val="en-AU"/>
                      </w:rPr>
                    </w:ins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ins w:id="39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4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5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6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7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ins w:id="398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1E03F1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ins w:id="399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0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1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ins w:id="402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ins w:id="403" w:author="Shinichi Nakagawa" w:date="2021-01-28T11:06:00Z">
                  <w:rPr>
                    <w:rFonts w:ascii="Cambria Math" w:hAnsi="Cambria Math" w:cs="Times New Roman"/>
                    <w:lang w:val="en-AU"/>
                  </w:rPr>
                </w:ins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ins w:id="404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ins w:id="405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ins w:id="406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ins w:id="407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408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ins w:id="409" w:author="Shinichi Nakagawa" w:date="2021-01-28T11:06:00Z">
                <w:rPr>
                  <w:rFonts w:ascii="Cambria Math" w:hAnsi="Cambria Math"/>
                </w:rPr>
              </w:ins>
            </m:ctrlPr>
          </m:sSubPr>
          <m:e>
            <m:acc>
              <m:accPr>
                <m:chr m:val="̃"/>
                <m:ctrlPr>
                  <w:ins w:id="410" w:author="Shinichi Nakagawa" w:date="2021-01-28T11:06:00Z">
                    <w:rPr>
                      <w:rFonts w:ascii="Cambria Math" w:hAnsi="Cambria Math"/>
                    </w:rPr>
                  </w:ins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408"/>
      <w:r w:rsidR="008E02D9">
        <w:rPr>
          <w:rStyle w:val="CommentReference"/>
          <w:rFonts w:ascii="Cambria" w:eastAsia="MS Mincho" w:hAnsi="Cambria"/>
          <w:color w:val="00000A"/>
        </w:rPr>
        <w:commentReference w:id="408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ins w:id="41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ins w:id="412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ins w:id="41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f>
                <m:fPr>
                  <m:ctrlPr>
                    <w:ins w:id="41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ins w:id="41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ins w:id="416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ins w:id="41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18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ins w:id="419" w:author="Shinichi Nakagawa" w:date="2021-01-28T11:06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ctrlPr>
                    <w:ins w:id="420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dPr>
                <m:e>
                  <m:f>
                    <m:fPr>
                      <m:ctrlPr>
                        <w:ins w:id="421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ins w:id="422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ins w:id="423" w:author="Shinichi Nakagawa" w:date="2021-01-28T11:06:00Z">
                  <w:rPr>
                    <w:rFonts w:ascii="Cambria Math" w:hAnsi="Cambria Math"/>
                  </w:rPr>
                </w:ins>
              </m:ctrlPr>
            </m:dPr>
            <m:e>
              <m:nary>
                <m:naryPr>
                  <m:chr m:val="∑"/>
                  <m:limLoc m:val="undOvr"/>
                  <m:ctrlPr>
                    <w:ins w:id="424" w:author="Shinichi Nakagawa" w:date="2021-01-28T11:06:00Z">
                      <w:rPr>
                        <w:rFonts w:ascii="Cambria Math" w:hAnsi="Cambria Math"/>
                      </w:rPr>
                    </w:ins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ins w:id="425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ins w:id="426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ins w:id="427" w:author="Shinichi Nakagawa" w:date="2021-01-28T11:06:00Z">
                          <w:rPr>
                            <w:rFonts w:ascii="Cambria Math" w:hAnsi="Cambria Math"/>
                          </w:rPr>
                        </w:ins>
                      </m:ctrlPr>
                    </m:radPr>
                    <m:deg/>
                    <m:e>
                      <m:sSubSup>
                        <m:sSubSupPr>
                          <m:ctrlPr>
                            <w:ins w:id="428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ins w:id="429" w:author="Shinichi Nakagawa" w:date="2021-01-28T11:06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ins w:id="430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ins w:id="431" w:author="Shinichi Nakagawa" w:date="2021-01-28T11:06:00Z">
                <w:rPr>
                  <w:rFonts w:ascii="Cambria Math" w:hAnsi="Cambria Math"/>
                </w:rPr>
              </w:ins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432"/>
      <w:r w:rsidR="001A3A6E" w:rsidRPr="00901997">
        <w:rPr>
          <w:lang w:eastAsia="x-none"/>
        </w:rPr>
        <w:t>plementati</w:t>
      </w:r>
      <w:commentRangeEnd w:id="432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2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433"/>
      <w:r w:rsidR="00F46CDC" w:rsidRPr="00901997">
        <w:rPr>
          <w:lang w:eastAsia="x-none"/>
        </w:rPr>
        <w:t>Appendix S5</w:t>
      </w:r>
      <w:commentRangeEnd w:id="433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3"/>
      </w:r>
      <w:r w:rsidR="00F46CDC" w:rsidRPr="00901997">
        <w:rPr>
          <w:lang w:eastAsia="x-none"/>
        </w:rPr>
        <w:t xml:space="preserve">). </w:t>
      </w:r>
      <w:commentRangeStart w:id="434"/>
      <w:commentRangeEnd w:id="434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4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435"/>
      <w:commentRangeStart w:id="436"/>
      <w:r w:rsidR="00F101E5" w:rsidRPr="00901997">
        <w:t xml:space="preserve">regression-based method </w:t>
      </w:r>
      <w:commentRangeEnd w:id="435"/>
      <w:r w:rsidR="00316821">
        <w:rPr>
          <w:rStyle w:val="CommentReference"/>
          <w:rFonts w:ascii="Cambria" w:eastAsia="MS Mincho" w:hAnsi="Cambria"/>
          <w:color w:val="00000A"/>
        </w:rPr>
        <w:commentReference w:id="435"/>
      </w:r>
      <w:commentRangeEnd w:id="436"/>
      <w:r w:rsidR="000615AA">
        <w:rPr>
          <w:rStyle w:val="CommentReference"/>
          <w:rFonts w:ascii="Cambria" w:eastAsia="MS Mincho" w:hAnsi="Cambria"/>
          <w:color w:val="00000A"/>
        </w:rPr>
        <w:commentReference w:id="436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437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438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439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440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440"/>
      <w:r w:rsidR="007A6DA9">
        <w:rPr>
          <w:rStyle w:val="CommentReference"/>
          <w:rFonts w:ascii="Cambria" w:eastAsia="MS Mincho" w:hAnsi="Cambria"/>
          <w:color w:val="00000A"/>
        </w:rPr>
        <w:commentReference w:id="440"/>
      </w:r>
      <w:r w:rsidR="00316821" w:rsidRPr="00316821">
        <w:t>AST was funded by the German Research Foundation (DFG) as part of the SFB TRR 212 (NC3) – Project no. 316099922 and 396782608</w:t>
      </w:r>
      <w:commentRangeStart w:id="441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441"/>
      <w:r w:rsidR="00B514B5">
        <w:rPr>
          <w:rStyle w:val="CommentReference"/>
          <w:rFonts w:ascii="Cambria" w:eastAsia="MS Mincho" w:hAnsi="Cambria"/>
          <w:color w:val="00000A"/>
        </w:rPr>
        <w:commentReference w:id="441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442"/>
      <w:r w:rsidRPr="00901997">
        <w:t>We have relevant data and code available at the GitHub repository (https://github.com/itchyshin/publication_bias).</w:t>
      </w:r>
      <w:commentRangeEnd w:id="442"/>
      <w:r w:rsidR="00316821">
        <w:rPr>
          <w:rStyle w:val="CommentReference"/>
          <w:rFonts w:ascii="Cambria" w:eastAsia="MS Mincho" w:hAnsi="Cambria"/>
          <w:color w:val="00000A"/>
        </w:rPr>
        <w:commentReference w:id="442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443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443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443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1BEF063F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4A757A">
        <w:rPr>
          <w:bCs/>
        </w:rPr>
        <w:t xml:space="preserve"> to work on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414D7013" w:rsidR="007E60C0" w:rsidRPr="00901997" w:rsidRDefault="0045613D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52D15867" wp14:editId="19D3BDEB">
            <wp:extent cx="4738255" cy="4738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5172" cy="474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03B632A8" w:rsidR="00FF5C81" w:rsidRPr="00901997" w:rsidRDefault="001E03F1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FC21033" wp14:editId="126B74C7">
            <wp:extent cx="6774060" cy="7385539"/>
            <wp:effectExtent l="0" t="0" r="0" b="0"/>
            <wp:docPr id="2" name="Picture 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84082" cy="73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FDFD37D" w:rsidR="00232CFE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68C113F0" wp14:editId="2BEBAD55">
            <wp:extent cx="6753227" cy="7362825"/>
            <wp:effectExtent l="0" t="0" r="3175" b="3175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58357" cy="73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253A9165" w:rsidR="00DD3891" w:rsidRPr="005705D3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6C95F371" w14:textId="73313764" w:rsidR="005C2367" w:rsidRPr="005705D3" w:rsidRDefault="00A66AB9" w:rsidP="00EC50FE">
      <w:pPr>
        <w:spacing w:line="480" w:lineRule="auto"/>
        <w:rPr>
          <w:bCs/>
          <w:lang w:val="fr-FR"/>
        </w:rPr>
      </w:pPr>
      <w:r w:rsidRPr="005705D3">
        <w:rPr>
          <w:bCs/>
          <w:lang w:val="fr-FR"/>
        </w:rPr>
        <w:t xml:space="preserve">P </w:t>
      </w:r>
      <w:proofErr w:type="spellStart"/>
      <w:r w:rsidRPr="005705D3">
        <w:rPr>
          <w:bCs/>
          <w:lang w:val="fr-FR"/>
        </w:rPr>
        <w:t>curves</w:t>
      </w:r>
      <w:proofErr w:type="spellEnd"/>
      <w:r w:rsidRPr="005705D3">
        <w:rPr>
          <w:bCs/>
          <w:lang w:val="fr-FR"/>
        </w:rPr>
        <w:t xml:space="preserve"> </w:t>
      </w:r>
      <w:proofErr w:type="spellStart"/>
      <w:r w:rsidRPr="005705D3">
        <w:rPr>
          <w:bCs/>
          <w:lang w:val="fr-FR"/>
        </w:rPr>
        <w:t>etc</w:t>
      </w:r>
      <w:proofErr w:type="spellEnd"/>
      <w:r w:rsidRPr="005705D3">
        <w:rPr>
          <w:bCs/>
          <w:lang w:val="fr-FR"/>
        </w:rPr>
        <w:t xml:space="preserve"> </w:t>
      </w:r>
      <w:proofErr w:type="gramStart"/>
      <w:r w:rsidRPr="005705D3">
        <w:rPr>
          <w:bCs/>
          <w:lang w:val="fr-FR"/>
        </w:rPr>
        <w:t>etc….</w:t>
      </w:r>
      <w:proofErr w:type="gramEnd"/>
      <w:r w:rsidR="00C90C81" w:rsidRPr="00901997">
        <w:rPr>
          <w:bCs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8DB1417" wp14:editId="10D34DB4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2484120" cy="2882265"/>
            <wp:effectExtent l="0" t="0" r="5080" b="635"/>
            <wp:wrapTight wrapText="bothSides">
              <wp:wrapPolygon edited="0">
                <wp:start x="0" y="0"/>
                <wp:lineTo x="0" y="21510"/>
                <wp:lineTo x="21534" y="21510"/>
                <wp:lineTo x="21534" y="0"/>
                <wp:lineTo x="0" y="0"/>
              </wp:wrapPolygon>
            </wp:wrapTight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0D0FF" w14:textId="4B0B4F23" w:rsidR="005C2367" w:rsidRPr="00901997" w:rsidRDefault="00C90C81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6FA59A9" wp14:editId="1104F118">
            <wp:extent cx="2491331" cy="2945282"/>
            <wp:effectExtent l="0" t="0" r="0" b="127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8739" cy="296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B19E" w14:textId="3352286A" w:rsidR="004C6534" w:rsidRPr="00901997" w:rsidRDefault="004C6534" w:rsidP="004C6534">
      <w:pPr>
        <w:spacing w:line="480" w:lineRule="auto"/>
        <w:rPr>
          <w:bCs/>
        </w:rPr>
      </w:pPr>
      <w:r w:rsidRPr="00901997">
        <w:rPr>
          <w:bCs/>
        </w:rPr>
        <w:t>Selection models</w:t>
      </w:r>
    </w:p>
    <w:p w14:paraId="11BEF832" w14:textId="145546C4" w:rsidR="004C6534" w:rsidRPr="00901997" w:rsidRDefault="00A21454" w:rsidP="00EC50FE">
      <w:pPr>
        <w:spacing w:line="480" w:lineRule="auto"/>
        <w:rPr>
          <w:bCs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68A031CB" wp14:editId="7AE42638">
            <wp:extent cx="4431657" cy="2327563"/>
            <wp:effectExtent l="0" t="0" r="127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3596" cy="23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7B39094A" w:rsidR="00DD3891" w:rsidRPr="00901997" w:rsidRDefault="0072108C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46DB2A20" wp14:editId="19634B35">
            <wp:extent cx="2377229" cy="23368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1038" cy="236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1454" w:rsidRPr="00901997">
        <w:rPr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61F1BC8" wp14:editId="547127A0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237556" cy="2419927"/>
            <wp:effectExtent l="0" t="0" r="0" b="6350"/>
            <wp:wrapTight wrapText="bothSides">
              <wp:wrapPolygon edited="0">
                <wp:start x="0" y="0"/>
                <wp:lineTo x="0" y="21543"/>
                <wp:lineTo x="21459" y="21543"/>
                <wp:lineTo x="21459" y="0"/>
                <wp:lineTo x="0" y="0"/>
              </wp:wrapPolygon>
            </wp:wrapTight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37556" cy="241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891"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36B909" w14:textId="0DBA9883" w:rsidR="00EC50FE" w:rsidRPr="00901997" w:rsidRDefault="001E03F1" w:rsidP="00EC50FE">
      <w:pPr>
        <w:spacing w:line="480" w:lineRule="auto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1876747A" wp14:editId="0245D477">
            <wp:extent cx="6520376" cy="7108955"/>
            <wp:effectExtent l="0" t="0" r="0" b="317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8276" cy="711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A1DBA37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  <w:r w:rsidR="001E03F1">
        <w:rPr>
          <w:bCs/>
        </w:rPr>
        <w:t xml:space="preserve"> (got this from the latest Handbook of research synthesis and meta-analysis)</w:t>
      </w:r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5"/>
      <w:footerReference w:type="default" r:id="rId26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1E03F1" w:rsidRDefault="001E03F1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1E03F1" w:rsidRDefault="001E03F1">
      <w:pPr>
        <w:pStyle w:val="CommentText"/>
      </w:pPr>
      <w:r>
        <w:rPr>
          <w:rStyle w:val="CommentReference"/>
        </w:rPr>
        <w:annotationRef/>
      </w:r>
      <w:r>
        <w:t>This is the original 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1E03F1" w:rsidRDefault="001E03F1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1E03F1" w:rsidRPr="00710EF6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1E03F1" w:rsidRPr="00710EF6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1E03F1" w:rsidRDefault="001E03F1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1E03F1" w:rsidRDefault="001E03F1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74" w:author="Shinichi Nakagawa" w:date="2021-01-07T10:14:00Z" w:initials="SN">
    <w:p w14:paraId="7E94B835" w14:textId="69A932D7" w:rsidR="001E03F1" w:rsidRDefault="001E03F1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75" w:author="localadmin" w:date="2021-01-15T12:24:00Z" w:initials="l">
    <w:p w14:paraId="56A6D7C8" w14:textId="42FA63FF" w:rsidR="001E03F1" w:rsidRDefault="001E03F1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76" w:author="localadmin" w:date="2021-01-15T13:00:00Z" w:initials="l">
    <w:p w14:paraId="0656F793" w14:textId="1738337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77" w:author="Shinichi Nakagawa" w:date="2021-01-20T07:15:00Z" w:initials="SN">
    <w:p w14:paraId="6D23EE19" w14:textId="37E2D04F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common </w:t>
      </w:r>
      <w:proofErr w:type="gramStart"/>
      <w:r>
        <w:t>misunderstanding</w:t>
      </w:r>
      <w:proofErr w:type="gramEnd"/>
      <w:r>
        <w:t xml:space="preserve"> but I do not think it is important here</w:t>
      </w:r>
    </w:p>
  </w:comment>
  <w:comment w:id="98" w:author="Shinichi Nakagawa" w:date="2021-01-20T07:26:00Z" w:initials="SN">
    <w:p w14:paraId="27F6F951" w14:textId="12AEA8FB" w:rsidR="001E03F1" w:rsidRDefault="001E03F1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99" w:author="Shinichi Nakagawa" w:date="2020-12-31T15:07:00Z" w:initials="SN">
    <w:p w14:paraId="35FDD313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1E03F1" w:rsidRDefault="001E03F1">
      <w:pPr>
        <w:pStyle w:val="CommentText"/>
      </w:pPr>
    </w:p>
    <w:p w14:paraId="76746FE7" w14:textId="23BF465D" w:rsidR="001E03F1" w:rsidRDefault="001E03F1">
      <w:pPr>
        <w:pStyle w:val="CommentText"/>
      </w:pPr>
      <w:r>
        <w:t>A: sample size x effect size</w:t>
      </w:r>
    </w:p>
  </w:comment>
  <w:comment w:id="101" w:author="Shinichi Nakagawa" w:date="2020-12-31T15:10:00Z" w:initials="SN">
    <w:p w14:paraId="7DAC8D58" w14:textId="77777777" w:rsidR="001E03F1" w:rsidRDefault="001E03F1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1E03F1" w:rsidRDefault="001E03F1" w:rsidP="000260D9">
      <w:pPr>
        <w:pStyle w:val="CommentText"/>
      </w:pPr>
      <w:r>
        <w:t>C: SE x effect size – pub bias asymmetry</w:t>
      </w:r>
    </w:p>
  </w:comment>
  <w:comment w:id="102" w:author="Shinichi Nakagawa" w:date="2020-12-31T16:00:00Z" w:initials="SN">
    <w:p w14:paraId="407C9707" w14:textId="2A3758B7" w:rsidR="001E03F1" w:rsidRDefault="001E03F1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103" w:author="Shinichi Nakagawa" w:date="2020-12-31T16:00:00Z" w:initials="SN">
    <w:p w14:paraId="1D7ADF95" w14:textId="3F0B1E9E" w:rsidR="001E03F1" w:rsidRDefault="001E03F1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104" w:author="Shinichi Nakagawa" w:date="2020-12-31T16:01:00Z" w:initials="SN">
    <w:p w14:paraId="030B9188" w14:textId="7A77D91E" w:rsidR="001E03F1" w:rsidRDefault="001E03F1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105" w:author="Shinichi Nakagawa" w:date="2020-12-31T16:14:00Z" w:initials="SN">
    <w:p w14:paraId="5C8CDD62" w14:textId="68A1BB36" w:rsidR="001E03F1" w:rsidRDefault="001E03F1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106" w:author="Rose O'Dea" w:date="2021-01-11T12:36:00Z" w:initials="RO">
    <w:p w14:paraId="17AF21FA" w14:textId="77777777" w:rsidR="001E03F1" w:rsidRDefault="001E03F1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1E03F1" w:rsidRDefault="001E03F1" w:rsidP="00371F1D">
      <w:pPr>
        <w:pStyle w:val="CommentText"/>
        <w:rPr>
          <w:rStyle w:val="CommentReference"/>
        </w:rPr>
      </w:pPr>
    </w:p>
    <w:p w14:paraId="3AFF7C67" w14:textId="471F6AE3" w:rsidR="001E03F1" w:rsidRDefault="001E03F1" w:rsidP="00371F1D">
      <w:pPr>
        <w:pStyle w:val="CommentText"/>
      </w:pPr>
      <w:r>
        <w:rPr>
          <w:rStyle w:val="CommentReference"/>
        </w:rPr>
        <w:t>Discuss.</w:t>
      </w:r>
    </w:p>
  </w:comment>
  <w:comment w:id="107" w:author="Shinichi Nakagawa" w:date="2021-01-14T12:17:00Z" w:initials="SN">
    <w:p w14:paraId="46E41057" w14:textId="558FE9DF" w:rsidR="001E03F1" w:rsidRDefault="001E03F1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108" w:author="localadmin" w:date="2021-01-15T14:23:00Z" w:initials="l">
    <w:p w14:paraId="31B751C7" w14:textId="4861B758" w:rsidR="001E03F1" w:rsidRDefault="001E03F1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121" w:author="Shinichi Nakagawa" w:date="2021-01-08T21:24:00Z" w:initials="SN">
    <w:p w14:paraId="6C943952" w14:textId="2BFB5246" w:rsidR="001E03F1" w:rsidRDefault="001E03F1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136" w:author="Shinichi Nakagawa" w:date="2020-12-31T16:47:00Z" w:initials="SN">
    <w:p w14:paraId="1456A6EC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1E03F1" w:rsidRDefault="001E03F1">
      <w:pPr>
        <w:pStyle w:val="CommentText"/>
      </w:pPr>
    </w:p>
    <w:p w14:paraId="60B14C91" w14:textId="0CFFC921" w:rsidR="001E03F1" w:rsidRDefault="001E03F1">
      <w:pPr>
        <w:pStyle w:val="CommentText"/>
      </w:pPr>
      <w:r>
        <w:t>We put line in a funnel plot</w:t>
      </w:r>
    </w:p>
  </w:comment>
  <w:comment w:id="147" w:author="Shinichi Nakagawa" w:date="2021-01-08T21:20:00Z" w:initials="SN">
    <w:p w14:paraId="5681B0A1" w14:textId="520D101D" w:rsidR="001E03F1" w:rsidRDefault="001E03F1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148" w:author="Shinichi Nakagawa" w:date="2021-01-20T08:00:00Z" w:initials="SN">
    <w:p w14:paraId="4FB3BA13" w14:textId="6E088E5A" w:rsidR="001E03F1" w:rsidRDefault="001E03F1">
      <w:pPr>
        <w:pStyle w:val="CommentText"/>
      </w:pPr>
      <w:r>
        <w:rPr>
          <w:rStyle w:val="CommentReference"/>
        </w:rPr>
        <w:annotationRef/>
      </w:r>
      <w:r>
        <w:t>For Alfredo – yes, we can use all sorts</w:t>
      </w:r>
    </w:p>
  </w:comment>
  <w:comment w:id="150" w:author="Shinichi Nakagawa" w:date="2020-12-31T17:03:00Z" w:initials="SN">
    <w:p w14:paraId="79B04C30" w14:textId="16112391" w:rsidR="001E03F1" w:rsidRDefault="001E03F1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192" w:author="Shinichi Nakagawa" w:date="2020-12-29T13:13:00Z" w:initials="SN">
    <w:p w14:paraId="38D90CC9" w14:textId="77777777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1E03F1" w:rsidRDefault="001E03F1">
      <w:pPr>
        <w:pStyle w:val="CommentText"/>
      </w:pPr>
    </w:p>
    <w:p w14:paraId="6BB554D1" w14:textId="25AC2E4C" w:rsidR="001E03F1" w:rsidRDefault="001E03F1">
      <w:pPr>
        <w:pStyle w:val="CommentText"/>
      </w:pPr>
      <w:r>
        <w:t>I think Rosenburg method does not work especially for ecological and evolutionary data</w:t>
      </w:r>
    </w:p>
  </w:comment>
  <w:comment w:id="193" w:author="localadmin" w:date="2021-01-15T15:24:00Z" w:initials="l">
    <w:p w14:paraId="60898798" w14:textId="3D2DC38A" w:rsidR="001E03F1" w:rsidRDefault="001E03F1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195" w:author="localadmin" w:date="2021-01-15T15:27:00Z" w:initials="l">
    <w:p w14:paraId="0BE2214D" w14:textId="1F6894CD" w:rsidR="001E03F1" w:rsidRDefault="001E03F1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196" w:author="localadmin" w:date="2021-01-15T15:29:00Z" w:initials="l">
    <w:p w14:paraId="143D5E96" w14:textId="5699F306" w:rsidR="001E03F1" w:rsidRDefault="001E03F1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197" w:author="Shinichi Nakagawa" w:date="2020-12-31T09:02:00Z" w:initials="SN">
    <w:p w14:paraId="1CFE2F74" w14:textId="04EA6F32" w:rsidR="001E03F1" w:rsidRDefault="001E03F1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1E03F1" w:rsidRDefault="001E03F1" w:rsidP="006A1F8C">
      <w:pPr>
        <w:pStyle w:val="CommentText"/>
      </w:pPr>
      <w:r>
        <w:t>f – precision</w:t>
      </w:r>
    </w:p>
  </w:comment>
  <w:comment w:id="198" w:author="Rose O'Dea" w:date="2021-01-11T13:31:00Z" w:initials="RO">
    <w:p w14:paraId="7BB9B1B7" w14:textId="1330D9AE" w:rsidR="001E03F1" w:rsidRDefault="001E03F1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199" w:author="Shinichi Nakagawa" w:date="2021-01-14T13:58:00Z" w:initials="SN">
    <w:p w14:paraId="7B64D6B6" w14:textId="407DD4AA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201" w:author="Shinichi Nakagawa" w:date="2021-01-08T07:16:00Z" w:initials="SN">
    <w:p w14:paraId="240F088D" w14:textId="00FB9488" w:rsidR="001E03F1" w:rsidRDefault="001E03F1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1E03F1" w:rsidRDefault="001E03F1">
      <w:pPr>
        <w:pStyle w:val="CommentText"/>
      </w:pPr>
    </w:p>
    <w:p w14:paraId="5F9EC3F0" w14:textId="401CDB22" w:rsidR="001E03F1" w:rsidRDefault="001E03F1">
      <w:pPr>
        <w:pStyle w:val="CommentText"/>
      </w:pPr>
      <w:r>
        <w:t>I can probably do 4 scenarios or just 2</w:t>
      </w:r>
    </w:p>
  </w:comment>
  <w:comment w:id="202" w:author="Shinichi Nakagawa" w:date="2021-01-08T07:16:00Z" w:initials="SN">
    <w:p w14:paraId="28B313C9" w14:textId="790AC5C8" w:rsidR="001E03F1" w:rsidRDefault="001E03F1">
      <w:pPr>
        <w:pStyle w:val="CommentText"/>
      </w:pPr>
      <w:r>
        <w:rPr>
          <w:rStyle w:val="CommentReference"/>
        </w:rPr>
        <w:annotationRef/>
      </w:r>
    </w:p>
  </w:comment>
  <w:comment w:id="203" w:author="Shinichi Nakagawa" w:date="2021-01-08T07:18:00Z" w:initials="SN">
    <w:p w14:paraId="5B809291" w14:textId="31F449B7" w:rsidR="001E03F1" w:rsidRDefault="001E03F1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204" w:author="Shinichi Nakagawa" w:date="2021-01-08T07:19:00Z" w:initials="SN">
    <w:p w14:paraId="2B51F1A4" w14:textId="696665BC" w:rsidR="001E03F1" w:rsidRDefault="001E03F1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205" w:author="Shinichi Nakagawa" w:date="2020-12-31T18:07:00Z" w:initials="SN">
    <w:p w14:paraId="30E36013" w14:textId="47F2520A" w:rsidR="001E03F1" w:rsidRDefault="001E03F1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206" w:author="localadmin" w:date="2021-01-15T15:46:00Z" w:initials="l">
    <w:p w14:paraId="037CD333" w14:textId="53823972" w:rsidR="001E03F1" w:rsidRDefault="001E03F1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207" w:author="Shinichi Nakagawa" w:date="2021-01-20T07:46:00Z" w:initials="SN">
    <w:p w14:paraId="2B9B8AEE" w14:textId="6954841F" w:rsidR="001E03F1" w:rsidRDefault="001E03F1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221" w:author="Shinichi Nakagawa" w:date="2021-01-06T12:14:00Z" w:initials="SN">
    <w:p w14:paraId="789E56A6" w14:textId="110A8573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222" w:author="Shinichi Nakagawa" w:date="2021-01-09T08:00:00Z" w:initials="SN">
    <w:p w14:paraId="607E8717" w14:textId="655CEC07" w:rsidR="001E03F1" w:rsidRDefault="001E03F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239" w:author="Shinichi Nakagawa" w:date="2020-12-31T18:09:00Z" w:initials="SN">
    <w:p w14:paraId="2948E95F" w14:textId="30A386F4" w:rsidR="001E03F1" w:rsidRDefault="001E03F1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240" w:author="Yefeng Yang" w:date="2021-01-15T04:29:00Z" w:initials="YY">
    <w:p w14:paraId="47241F5A" w14:textId="54CB1E45" w:rsidR="001E03F1" w:rsidRPr="00C2441A" w:rsidRDefault="001E03F1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298" w:author="Shinichi Nakagawa" w:date="2021-01-12T06:35:00Z" w:initials="SN">
    <w:p w14:paraId="227CCF37" w14:textId="473C4B28" w:rsidR="001E03F1" w:rsidRDefault="001E03F1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321" w:author="Shinichi Nakagawa" w:date="2021-01-08T06:56:00Z" w:initials="SN">
    <w:p w14:paraId="072D1399" w14:textId="27352A31" w:rsidR="001E03F1" w:rsidRDefault="001E03F1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322" w:author="localadmin" w:date="2021-01-18T13:27:00Z" w:initials="l">
    <w:p w14:paraId="264C5B91" w14:textId="6EDABD3C" w:rsidR="001E03F1" w:rsidRDefault="001E03F1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323" w:author="localadmin" w:date="2021-01-18T13:27:00Z" w:initials="l">
    <w:p w14:paraId="4BCA0AD6" w14:textId="76EF5B4A" w:rsidR="001E03F1" w:rsidRDefault="001E03F1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327" w:author="localadmin" w:date="2021-01-18T13:33:00Z" w:initials="l">
    <w:p w14:paraId="652A6946" w14:textId="2F29B093" w:rsidR="001E03F1" w:rsidRDefault="001E03F1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326" w:author="Yefeng Yang" w:date="2021-01-15T04:22:00Z" w:initials="YY">
    <w:p w14:paraId="3B6C1B0E" w14:textId="013E6681" w:rsidR="001E03F1" w:rsidRDefault="001E03F1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408" w:author="Shinichi Nakagawa" w:date="2021-01-11T14:41:00Z" w:initials="SN">
    <w:p w14:paraId="15C4786D" w14:textId="1B368238" w:rsidR="001E03F1" w:rsidRDefault="001E03F1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432" w:author="Shinichi Nakagawa" w:date="2021-01-08T15:58:00Z" w:initials="SN">
    <w:p w14:paraId="3AD2A810" w14:textId="1CFE198C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433" w:author="Shinichi Nakagawa" w:date="2021-01-08T15:49:00Z" w:initials="SN">
    <w:p w14:paraId="627AEBCE" w14:textId="7B8D36F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434" w:author="Shinichi Nakagawa" w:date="2020-12-31T18:37:00Z" w:initials="SN">
    <w:p w14:paraId="6B4DFF6A" w14:textId="77777777" w:rsidR="001E03F1" w:rsidRDefault="001E03F1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1E03F1" w:rsidRDefault="001E03F1" w:rsidP="00F46CDC">
      <w:pPr>
        <w:pStyle w:val="CommentText"/>
      </w:pPr>
    </w:p>
    <w:p w14:paraId="548A2AAC" w14:textId="77777777" w:rsidR="001E03F1" w:rsidRDefault="001E03F1" w:rsidP="00F46CDC">
      <w:pPr>
        <w:pStyle w:val="CommentText"/>
      </w:pPr>
      <w:r>
        <w:t>Explain to people who will do this: Alfredo and Yefeng??</w:t>
      </w:r>
    </w:p>
  </w:comment>
  <w:comment w:id="435" w:author="localadmin" w:date="2021-01-18T13:53:00Z" w:initials="l">
    <w:p w14:paraId="699BB0F4" w14:textId="264FF95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436" w:author="Shinichi Nakagawa" w:date="2021-01-20T08:24:00Z" w:initials="SN">
    <w:p w14:paraId="527AC3EA" w14:textId="421EE6BE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440" w:author="Shinichi Nakagawa" w:date="2021-01-20T08:26:00Z" w:initials="SN">
    <w:p w14:paraId="49A41558" w14:textId="7A6A17B0" w:rsidR="001E03F1" w:rsidRDefault="001E03F1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441" w:author="Shinichi Nakagawa" w:date="2021-01-20T07:44:00Z" w:initials="SN">
    <w:p w14:paraId="55CB68AB" w14:textId="0EEB0C18" w:rsidR="001E03F1" w:rsidRDefault="001E03F1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442" w:author="localadmin" w:date="2021-01-18T13:55:00Z" w:initials="l">
    <w:p w14:paraId="46C25C90" w14:textId="60A1DF53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443" w:author="Shinichi Nakagawa" w:date="2021-01-03T06:13:00Z" w:initials="SN">
    <w:p w14:paraId="18CDAB47" w14:textId="1520A541" w:rsidR="001E03F1" w:rsidRDefault="001E03F1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F6C60" w14:textId="77777777" w:rsidR="0064776F" w:rsidRDefault="0064776F">
      <w:r>
        <w:separator/>
      </w:r>
    </w:p>
  </w:endnote>
  <w:endnote w:type="continuationSeparator" w:id="0">
    <w:p w14:paraId="70E2BB40" w14:textId="77777777" w:rsidR="0064776F" w:rsidRDefault="0064776F">
      <w:r>
        <w:continuationSeparator/>
      </w:r>
    </w:p>
  </w:endnote>
  <w:endnote w:type="continuationNotice" w:id="1">
    <w:p w14:paraId="55C5B96C" w14:textId="77777777" w:rsidR="0064776F" w:rsidRDefault="006477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Content>
      <w:p w14:paraId="78E2A10F" w14:textId="08F4912A" w:rsidR="001E03F1" w:rsidRDefault="001E03F1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1E03F1" w:rsidRDefault="001E03F1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Content>
      <w:p w14:paraId="1EB7BE92" w14:textId="21233842" w:rsidR="001E03F1" w:rsidRDefault="001E03F1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1E03F1" w:rsidRDefault="001E03F1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6DFB1D" w14:textId="77777777" w:rsidR="0064776F" w:rsidRDefault="0064776F">
      <w:r>
        <w:separator/>
      </w:r>
    </w:p>
  </w:footnote>
  <w:footnote w:type="continuationSeparator" w:id="0">
    <w:p w14:paraId="3041739E" w14:textId="77777777" w:rsidR="0064776F" w:rsidRDefault="0064776F">
      <w:r>
        <w:continuationSeparator/>
      </w:r>
    </w:p>
  </w:footnote>
  <w:footnote w:type="continuationNotice" w:id="1">
    <w:p w14:paraId="64001F3B" w14:textId="77777777" w:rsidR="0064776F" w:rsidRDefault="0064776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03F1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13D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A757A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4776F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0347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3FF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5E0B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54C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10.png"/><Relationship Id="rId28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emf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2</Pages>
  <Words>8062</Words>
  <Characters>38779</Characters>
  <Application>Microsoft Office Word</Application>
  <DocSecurity>0</DocSecurity>
  <Lines>1615</Lines>
  <Paragraphs>11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5670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82</cp:revision>
  <cp:lastPrinted>2021-01-07T07:46:00Z</cp:lastPrinted>
  <dcterms:created xsi:type="dcterms:W3CDTF">2021-01-19T21:09:00Z</dcterms:created>
  <dcterms:modified xsi:type="dcterms:W3CDTF">2021-01-28T06:5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